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E8461" w14:textId="77777777" w:rsidR="003A6979" w:rsidRPr="007F0AFA" w:rsidRDefault="0005612D" w:rsidP="007F0AFA">
      <w:pPr>
        <w:spacing w:after="0" w:line="240" w:lineRule="auto"/>
        <w:contextualSpacing/>
        <w:jc w:val="center"/>
        <w:rPr>
          <w:b/>
          <w:sz w:val="44"/>
          <w:szCs w:val="40"/>
        </w:rPr>
      </w:pPr>
      <w:r>
        <w:rPr>
          <w:b/>
          <w:sz w:val="44"/>
          <w:szCs w:val="40"/>
        </w:rPr>
        <w:t>Name</w:t>
      </w:r>
    </w:p>
    <w:p w14:paraId="6DDC69BE" w14:textId="2EE9C4C0" w:rsidR="00FD75E0" w:rsidRPr="00DB50B6" w:rsidRDefault="00FD75E0" w:rsidP="007F0AFA">
      <w:pPr>
        <w:spacing w:after="0" w:line="240" w:lineRule="auto"/>
        <w:contextualSpacing/>
        <w:jc w:val="center"/>
        <w:rPr>
          <w:sz w:val="24"/>
          <w:szCs w:val="24"/>
        </w:rPr>
      </w:pPr>
      <w:r w:rsidRPr="00DB50B6">
        <w:rPr>
          <w:sz w:val="24"/>
          <w:szCs w:val="24"/>
        </w:rPr>
        <w:t xml:space="preserve">Address City, State </w:t>
      </w:r>
      <w:r w:rsidR="00FE5AC2" w:rsidRPr="00DB50B6">
        <w:rPr>
          <w:sz w:val="24"/>
          <w:szCs w:val="24"/>
        </w:rPr>
        <w:t>Zip Code</w:t>
      </w:r>
    </w:p>
    <w:p w14:paraId="54AE8463" w14:textId="408B9125" w:rsidR="007F0AFA" w:rsidRPr="007F0AFA" w:rsidRDefault="0005612D" w:rsidP="007F0AFA">
      <w:pPr>
        <w:spacing w:after="0" w:line="240" w:lineRule="auto"/>
        <w:contextualSpacing/>
        <w:jc w:val="center"/>
        <w:rPr>
          <w:sz w:val="24"/>
        </w:rPr>
      </w:pPr>
      <w:r>
        <w:rPr>
          <w:sz w:val="24"/>
        </w:rPr>
        <w:t xml:space="preserve">Phone </w:t>
      </w:r>
      <w:r w:rsidR="000B6CD2">
        <w:rPr>
          <w:sz w:val="24"/>
        </w:rPr>
        <w:t>N</w:t>
      </w:r>
      <w:r>
        <w:rPr>
          <w:sz w:val="24"/>
        </w:rPr>
        <w:t>umber</w:t>
      </w:r>
    </w:p>
    <w:p w14:paraId="54AE8464" w14:textId="536F3404" w:rsidR="007F0AFA" w:rsidRPr="007F0AFA" w:rsidRDefault="00A8672B" w:rsidP="00A43E0C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sz w:val="24"/>
        </w:rPr>
      </w:pPr>
      <w:r>
        <w:rPr>
          <w:sz w:val="24"/>
        </w:rPr>
        <w:t>Email Address</w:t>
      </w:r>
    </w:p>
    <w:p w14:paraId="24ACF6BB" w14:textId="77777777" w:rsidR="00A43E0C" w:rsidRDefault="00A43E0C" w:rsidP="0005612D">
      <w:pPr>
        <w:spacing w:after="0" w:line="240" w:lineRule="auto"/>
        <w:contextualSpacing/>
        <w:rPr>
          <w:b/>
          <w:u w:val="single"/>
        </w:rPr>
      </w:pPr>
    </w:p>
    <w:p w14:paraId="54AE8466" w14:textId="7686991D" w:rsidR="007F0AFA" w:rsidRPr="00251FDF" w:rsidRDefault="007F0AFA" w:rsidP="0005612D">
      <w:pPr>
        <w:spacing w:after="0" w:line="240" w:lineRule="auto"/>
        <w:contextualSpacing/>
        <w:rPr>
          <w:b/>
          <w:sz w:val="24"/>
          <w:szCs w:val="24"/>
          <w:u w:val="single"/>
        </w:rPr>
      </w:pPr>
      <w:r w:rsidRPr="00251FDF">
        <w:rPr>
          <w:b/>
          <w:sz w:val="24"/>
          <w:szCs w:val="24"/>
          <w:u w:val="single"/>
        </w:rPr>
        <w:t>EDUCATION</w:t>
      </w:r>
    </w:p>
    <w:p w14:paraId="54AE8467" w14:textId="6F7E65AD" w:rsidR="007F0AFA" w:rsidRPr="00251FDF" w:rsidRDefault="007F0AFA" w:rsidP="0043395B">
      <w:pPr>
        <w:tabs>
          <w:tab w:val="right" w:pos="10800"/>
        </w:tabs>
        <w:spacing w:after="0" w:line="240" w:lineRule="auto"/>
        <w:contextualSpacing/>
        <w:rPr>
          <w:sz w:val="24"/>
          <w:szCs w:val="24"/>
        </w:rPr>
      </w:pPr>
      <w:r w:rsidRPr="00251FDF">
        <w:rPr>
          <w:b/>
          <w:sz w:val="24"/>
          <w:szCs w:val="24"/>
        </w:rPr>
        <w:t>Creighton University</w:t>
      </w:r>
      <w:r w:rsidRPr="00251FDF">
        <w:rPr>
          <w:sz w:val="24"/>
          <w:szCs w:val="24"/>
        </w:rPr>
        <w:t xml:space="preserve">, </w:t>
      </w:r>
      <w:r w:rsidR="00F30486" w:rsidRPr="00251FDF">
        <w:rPr>
          <w:sz w:val="24"/>
          <w:szCs w:val="24"/>
        </w:rPr>
        <w:t>City, State</w:t>
      </w:r>
      <w:r w:rsidR="005A3D71" w:rsidRPr="00251FDF">
        <w:rPr>
          <w:sz w:val="24"/>
          <w:szCs w:val="24"/>
        </w:rPr>
        <w:tab/>
        <w:t xml:space="preserve">Graduation </w:t>
      </w:r>
      <w:r w:rsidR="0043395B" w:rsidRPr="00251FDF">
        <w:rPr>
          <w:sz w:val="24"/>
          <w:szCs w:val="24"/>
        </w:rPr>
        <w:t>Month</w:t>
      </w:r>
      <w:r w:rsidR="00F30486" w:rsidRPr="00251FDF">
        <w:rPr>
          <w:sz w:val="24"/>
          <w:szCs w:val="24"/>
        </w:rPr>
        <w:t xml:space="preserve"> Year</w:t>
      </w:r>
    </w:p>
    <w:p w14:paraId="54AE8468" w14:textId="34D053A1" w:rsidR="007F0AFA" w:rsidRPr="00251FDF" w:rsidRDefault="007F0AFA" w:rsidP="00F64257">
      <w:pPr>
        <w:tabs>
          <w:tab w:val="right" w:pos="10800"/>
        </w:tabs>
        <w:spacing w:after="0" w:line="240" w:lineRule="auto"/>
        <w:contextualSpacing/>
        <w:rPr>
          <w:iCs/>
          <w:sz w:val="24"/>
          <w:szCs w:val="24"/>
        </w:rPr>
      </w:pPr>
      <w:r w:rsidRPr="00251FDF">
        <w:rPr>
          <w:i/>
          <w:sz w:val="24"/>
          <w:szCs w:val="24"/>
        </w:rPr>
        <w:t>Degree You</w:t>
      </w:r>
      <w:r w:rsidR="00DB50B6">
        <w:rPr>
          <w:i/>
          <w:sz w:val="24"/>
          <w:szCs w:val="24"/>
        </w:rPr>
        <w:t>’</w:t>
      </w:r>
      <w:r w:rsidRPr="00251FDF">
        <w:rPr>
          <w:i/>
          <w:sz w:val="24"/>
          <w:szCs w:val="24"/>
        </w:rPr>
        <w:t>r</w:t>
      </w:r>
      <w:r w:rsidR="00DB50B6">
        <w:rPr>
          <w:i/>
          <w:sz w:val="24"/>
          <w:szCs w:val="24"/>
        </w:rPr>
        <w:t>e</w:t>
      </w:r>
      <w:r w:rsidRPr="00251FDF">
        <w:rPr>
          <w:i/>
          <w:sz w:val="24"/>
          <w:szCs w:val="24"/>
        </w:rPr>
        <w:t xml:space="preserve"> Pursuing</w:t>
      </w:r>
      <w:r w:rsidR="00F64257" w:rsidRPr="00251FDF">
        <w:rPr>
          <w:iCs/>
          <w:sz w:val="24"/>
          <w:szCs w:val="24"/>
        </w:rPr>
        <w:tab/>
        <w:t>GPA:</w:t>
      </w:r>
      <w:r w:rsidR="00DB4341" w:rsidRPr="00251FDF">
        <w:rPr>
          <w:iCs/>
          <w:sz w:val="24"/>
          <w:szCs w:val="24"/>
        </w:rPr>
        <w:t xml:space="preserve"> </w:t>
      </w:r>
      <w:r w:rsidR="00D6466A" w:rsidRPr="00251FDF">
        <w:rPr>
          <w:iCs/>
          <w:sz w:val="24"/>
          <w:szCs w:val="24"/>
        </w:rPr>
        <w:t xml:space="preserve">(if </w:t>
      </w:r>
      <w:r w:rsidR="00C06B27" w:rsidRPr="00251FDF">
        <w:rPr>
          <w:iCs/>
          <w:sz w:val="24"/>
          <w:szCs w:val="24"/>
        </w:rPr>
        <w:t>3.0+)</w:t>
      </w:r>
    </w:p>
    <w:p w14:paraId="54AE8469" w14:textId="37251EA1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  <w:r w:rsidRPr="00251FDF">
        <w:rPr>
          <w:sz w:val="24"/>
          <w:szCs w:val="24"/>
        </w:rPr>
        <w:t>Major</w:t>
      </w:r>
      <w:r w:rsidR="00F30486" w:rsidRPr="00251FDF">
        <w:rPr>
          <w:sz w:val="24"/>
          <w:szCs w:val="24"/>
        </w:rPr>
        <w:t>, Minor, Tracks</w:t>
      </w:r>
    </w:p>
    <w:p w14:paraId="54AE846A" w14:textId="77777777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</w:p>
    <w:p w14:paraId="52779B79" w14:textId="39A4254A" w:rsidR="00C06B27" w:rsidRPr="00251FDF" w:rsidRDefault="00C06B27" w:rsidP="00C06B27">
      <w:pPr>
        <w:tabs>
          <w:tab w:val="right" w:pos="10800"/>
        </w:tabs>
        <w:spacing w:after="0" w:line="240" w:lineRule="auto"/>
        <w:contextualSpacing/>
        <w:rPr>
          <w:sz w:val="24"/>
          <w:szCs w:val="24"/>
        </w:rPr>
      </w:pPr>
      <w:commentRangeStart w:id="0"/>
      <w:r w:rsidRPr="00251FDF">
        <w:rPr>
          <w:b/>
          <w:sz w:val="24"/>
          <w:szCs w:val="24"/>
        </w:rPr>
        <w:t>High School Name</w:t>
      </w:r>
      <w:r w:rsidR="00E6430D" w:rsidRPr="00251FDF">
        <w:rPr>
          <w:b/>
          <w:sz w:val="24"/>
          <w:szCs w:val="24"/>
        </w:rPr>
        <w:t xml:space="preserve"> or Study Abroad College</w:t>
      </w:r>
      <w:r w:rsidR="00D4618D">
        <w:rPr>
          <w:b/>
          <w:sz w:val="24"/>
          <w:szCs w:val="24"/>
        </w:rPr>
        <w:t xml:space="preserve">, </w:t>
      </w:r>
      <w:r w:rsidRPr="00251FDF">
        <w:rPr>
          <w:sz w:val="24"/>
          <w:szCs w:val="24"/>
        </w:rPr>
        <w:t>City, State</w:t>
      </w:r>
      <w:r w:rsidRPr="00251FDF">
        <w:rPr>
          <w:sz w:val="24"/>
          <w:szCs w:val="24"/>
        </w:rPr>
        <w:tab/>
        <w:t>Graduation Month Year</w:t>
      </w:r>
    </w:p>
    <w:p w14:paraId="51945549" w14:textId="09972FB1" w:rsidR="00C06B27" w:rsidRPr="00251FDF" w:rsidRDefault="00A56207" w:rsidP="00C06B27">
      <w:pPr>
        <w:tabs>
          <w:tab w:val="right" w:pos="10800"/>
        </w:tabs>
        <w:spacing w:after="0" w:line="240" w:lineRule="auto"/>
        <w:contextualSpacing/>
        <w:rPr>
          <w:iCs/>
          <w:sz w:val="24"/>
          <w:szCs w:val="24"/>
        </w:rPr>
      </w:pPr>
      <w:r w:rsidRPr="00251FDF">
        <w:rPr>
          <w:i/>
          <w:sz w:val="24"/>
          <w:szCs w:val="24"/>
        </w:rPr>
        <w:t>High School diploma</w:t>
      </w:r>
      <w:r w:rsidR="00C06B27" w:rsidRPr="00251FDF">
        <w:rPr>
          <w:iCs/>
          <w:sz w:val="24"/>
          <w:szCs w:val="24"/>
        </w:rPr>
        <w:tab/>
        <w:t>GPA: (if 3.0+)</w:t>
      </w:r>
      <w:commentRangeEnd w:id="0"/>
      <w:r w:rsidR="00D4618D">
        <w:rPr>
          <w:rStyle w:val="CommentReference"/>
        </w:rPr>
        <w:commentReference w:id="0"/>
      </w:r>
    </w:p>
    <w:p w14:paraId="54AE846D" w14:textId="77777777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</w:p>
    <w:p w14:paraId="650F06D4" w14:textId="77777777" w:rsidR="002003A2" w:rsidRPr="002003A2" w:rsidRDefault="002003A2" w:rsidP="002003A2">
      <w:pPr>
        <w:spacing w:after="0" w:line="240" w:lineRule="auto"/>
        <w:contextualSpacing/>
        <w:rPr>
          <w:b/>
          <w:sz w:val="24"/>
          <w:szCs w:val="24"/>
          <w:u w:val="single"/>
        </w:rPr>
      </w:pPr>
      <w:commentRangeStart w:id="1"/>
      <w:r w:rsidRPr="002003A2">
        <w:rPr>
          <w:b/>
          <w:sz w:val="24"/>
          <w:szCs w:val="24"/>
          <w:u w:val="single"/>
        </w:rPr>
        <w:t>EXPERIENCE/RELEVANT EXPERIENCE/INDUSTRY EXPERIENCE</w:t>
      </w:r>
      <w:commentRangeEnd w:id="1"/>
      <w:r w:rsidRPr="002003A2">
        <w:rPr>
          <w:b/>
          <w:sz w:val="24"/>
          <w:szCs w:val="24"/>
          <w:u w:val="single"/>
        </w:rPr>
        <w:commentReference w:id="1"/>
      </w:r>
    </w:p>
    <w:p w14:paraId="3698FA99" w14:textId="77777777" w:rsidR="00ED0F55" w:rsidRPr="00251FDF" w:rsidRDefault="0005612D" w:rsidP="00ED0F55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251FDF">
        <w:rPr>
          <w:b/>
          <w:sz w:val="24"/>
          <w:szCs w:val="24"/>
        </w:rPr>
        <w:t>Company/Organization</w:t>
      </w:r>
      <w:r w:rsidR="007F0AFA" w:rsidRPr="00251FDF">
        <w:rPr>
          <w:sz w:val="24"/>
          <w:szCs w:val="24"/>
        </w:rPr>
        <w:t xml:space="preserve">, </w:t>
      </w:r>
      <w:r w:rsidRPr="00251FDF">
        <w:rPr>
          <w:sz w:val="24"/>
          <w:szCs w:val="24"/>
        </w:rPr>
        <w:t>City</w:t>
      </w:r>
      <w:r w:rsidR="007F0AFA" w:rsidRPr="00251FDF">
        <w:rPr>
          <w:sz w:val="24"/>
          <w:szCs w:val="24"/>
        </w:rPr>
        <w:t xml:space="preserve">, </w:t>
      </w:r>
      <w:r w:rsidRPr="00251FDF">
        <w:rPr>
          <w:sz w:val="24"/>
          <w:szCs w:val="24"/>
        </w:rPr>
        <w:t>State</w:t>
      </w:r>
      <w:r w:rsidR="003835B7" w:rsidRPr="00251FDF">
        <w:rPr>
          <w:sz w:val="24"/>
          <w:szCs w:val="24"/>
        </w:rPr>
        <w:tab/>
      </w:r>
      <w:r w:rsidR="00ED0F55" w:rsidRPr="00251FDF">
        <w:rPr>
          <w:sz w:val="24"/>
          <w:szCs w:val="24"/>
        </w:rPr>
        <w:t>Month Year – Month Year (or “Present”)</w:t>
      </w:r>
    </w:p>
    <w:p w14:paraId="54AE8470" w14:textId="66B48681" w:rsidR="007F0AFA" w:rsidRPr="00251FDF" w:rsidRDefault="0005612D" w:rsidP="00ED0F55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251FDF">
        <w:rPr>
          <w:i/>
          <w:sz w:val="24"/>
          <w:szCs w:val="24"/>
        </w:rPr>
        <w:t>Title</w:t>
      </w:r>
    </w:p>
    <w:p w14:paraId="1CF43C24" w14:textId="77777777" w:rsidR="00957EB6" w:rsidRPr="00251FDF" w:rsidRDefault="00957EB6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60B3F1BD" w14:textId="77777777" w:rsidR="00957EB6" w:rsidRPr="00251FDF" w:rsidRDefault="00957EB6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724DD67E" w14:textId="77777777" w:rsidR="00957EB6" w:rsidRPr="00251FDF" w:rsidRDefault="00957EB6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2F2AA320" w14:textId="77777777" w:rsidR="00957EB6" w:rsidRPr="00251FDF" w:rsidRDefault="00957EB6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11C0C623" w14:textId="77777777" w:rsidR="00957EB6" w:rsidRPr="00251FDF" w:rsidRDefault="00957EB6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4AE8474" w14:textId="77777777" w:rsidR="007F0AFA" w:rsidRPr="00251FDF" w:rsidRDefault="007F0AFA" w:rsidP="007F0AFA">
      <w:pPr>
        <w:spacing w:after="0" w:line="240" w:lineRule="auto"/>
        <w:contextualSpacing/>
        <w:rPr>
          <w:b/>
          <w:sz w:val="24"/>
          <w:szCs w:val="24"/>
        </w:rPr>
      </w:pPr>
    </w:p>
    <w:p w14:paraId="0DF249C7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7873D1">
        <w:rPr>
          <w:b/>
          <w:sz w:val="24"/>
          <w:szCs w:val="24"/>
        </w:rPr>
        <w:t>Company/Organization</w:t>
      </w:r>
      <w:r w:rsidRPr="007873D1">
        <w:rPr>
          <w:sz w:val="24"/>
          <w:szCs w:val="24"/>
        </w:rPr>
        <w:t>, City, State</w:t>
      </w:r>
      <w:r w:rsidRPr="007873D1">
        <w:rPr>
          <w:sz w:val="24"/>
          <w:szCs w:val="24"/>
        </w:rPr>
        <w:tab/>
        <w:t>Month Year – Month Year (or “Present”)</w:t>
      </w:r>
    </w:p>
    <w:p w14:paraId="23050959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7873D1">
        <w:rPr>
          <w:i/>
          <w:sz w:val="24"/>
          <w:szCs w:val="24"/>
        </w:rPr>
        <w:t>Title</w:t>
      </w:r>
    </w:p>
    <w:p w14:paraId="7BB10804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18D78A7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C9BFEFD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1EADAC86" w14:textId="77777777" w:rsidR="00A04F2F" w:rsidRPr="00957EB6" w:rsidRDefault="00A04F2F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4AE847A" w14:textId="77777777" w:rsidR="007F0AFA" w:rsidRPr="007873D1" w:rsidRDefault="007F0AFA" w:rsidP="007F0AFA">
      <w:pPr>
        <w:spacing w:after="0" w:line="240" w:lineRule="auto"/>
        <w:rPr>
          <w:i/>
          <w:sz w:val="24"/>
          <w:szCs w:val="24"/>
        </w:rPr>
      </w:pPr>
    </w:p>
    <w:p w14:paraId="71FA5EB0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7873D1">
        <w:rPr>
          <w:b/>
          <w:sz w:val="24"/>
          <w:szCs w:val="24"/>
        </w:rPr>
        <w:t>Company/Organization</w:t>
      </w:r>
      <w:r w:rsidRPr="007873D1">
        <w:rPr>
          <w:sz w:val="24"/>
          <w:szCs w:val="24"/>
        </w:rPr>
        <w:t>, City, State</w:t>
      </w:r>
      <w:r w:rsidRPr="007873D1">
        <w:rPr>
          <w:sz w:val="24"/>
          <w:szCs w:val="24"/>
        </w:rPr>
        <w:tab/>
        <w:t>Month Year – Month Year (or “Present”)</w:t>
      </w:r>
    </w:p>
    <w:p w14:paraId="2D0F6912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7873D1">
        <w:rPr>
          <w:i/>
          <w:sz w:val="24"/>
          <w:szCs w:val="24"/>
        </w:rPr>
        <w:t>Title</w:t>
      </w:r>
    </w:p>
    <w:p w14:paraId="12D963D1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45EA550E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43EBB31" w14:textId="77777777" w:rsidR="00091E8E" w:rsidRPr="00957EB6" w:rsidRDefault="00091E8E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43544DDE" w14:textId="77777777" w:rsidR="00091E8E" w:rsidRPr="00251FDF" w:rsidRDefault="00091E8E" w:rsidP="00091E8E">
      <w:pPr>
        <w:spacing w:after="0" w:line="240" w:lineRule="auto"/>
        <w:rPr>
          <w:sz w:val="24"/>
          <w:szCs w:val="24"/>
        </w:rPr>
      </w:pPr>
    </w:p>
    <w:p w14:paraId="54AE8481" w14:textId="68A2C12F" w:rsidR="007F0AFA" w:rsidRPr="00251FDF" w:rsidRDefault="0005612D" w:rsidP="0005612D">
      <w:pPr>
        <w:spacing w:after="0" w:line="240" w:lineRule="auto"/>
        <w:rPr>
          <w:b/>
          <w:sz w:val="24"/>
          <w:szCs w:val="24"/>
          <w:u w:val="single"/>
        </w:rPr>
      </w:pPr>
      <w:commentRangeStart w:id="2"/>
      <w:r w:rsidRPr="00251FDF">
        <w:rPr>
          <w:b/>
          <w:sz w:val="24"/>
          <w:szCs w:val="24"/>
          <w:u w:val="single"/>
        </w:rPr>
        <w:t>ACTIVITIES</w:t>
      </w:r>
      <w:r w:rsidR="00D4618D">
        <w:rPr>
          <w:b/>
          <w:sz w:val="24"/>
          <w:szCs w:val="24"/>
          <w:u w:val="single"/>
        </w:rPr>
        <w:t>/SERVICE/ADDITIONAL EXPERIENCE/LEADERSHIP/RESEARCH/PUBLICATIONS/PRESENTATIONS</w:t>
      </w:r>
      <w:commentRangeEnd w:id="2"/>
      <w:r w:rsidR="00D4618D">
        <w:rPr>
          <w:rStyle w:val="CommentReference"/>
        </w:rPr>
        <w:commentReference w:id="2"/>
      </w:r>
    </w:p>
    <w:p w14:paraId="1F7AAE82" w14:textId="77777777" w:rsidR="006C5138" w:rsidRPr="00251FDF" w:rsidRDefault="006C5138" w:rsidP="006C5138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251FDF">
        <w:rPr>
          <w:b/>
          <w:sz w:val="24"/>
          <w:szCs w:val="24"/>
        </w:rPr>
        <w:t>Company/Organization</w:t>
      </w:r>
      <w:r w:rsidRPr="00251FDF">
        <w:rPr>
          <w:sz w:val="24"/>
          <w:szCs w:val="24"/>
        </w:rPr>
        <w:t>, City, State</w:t>
      </w:r>
      <w:r w:rsidRPr="00251FDF">
        <w:rPr>
          <w:sz w:val="24"/>
          <w:szCs w:val="24"/>
        </w:rPr>
        <w:tab/>
        <w:t>Month Year – Month Year (or “Present”)</w:t>
      </w:r>
    </w:p>
    <w:p w14:paraId="408585D2" w14:textId="08AAA107" w:rsidR="006C5138" w:rsidRPr="00251FDF" w:rsidRDefault="006C5138" w:rsidP="006C5138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251FDF">
        <w:rPr>
          <w:i/>
          <w:sz w:val="24"/>
          <w:szCs w:val="24"/>
        </w:rPr>
        <w:t>Title</w:t>
      </w:r>
      <w:r w:rsidR="00C15BE6" w:rsidRPr="00251FDF">
        <w:rPr>
          <w:i/>
          <w:sz w:val="24"/>
          <w:szCs w:val="24"/>
        </w:rPr>
        <w:t>/Position</w:t>
      </w:r>
    </w:p>
    <w:p w14:paraId="14656779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4AE8485" w14:textId="77777777" w:rsidR="0005612D" w:rsidRPr="00251FDF" w:rsidRDefault="0005612D" w:rsidP="0005612D">
      <w:pPr>
        <w:spacing w:after="0" w:line="240" w:lineRule="auto"/>
        <w:rPr>
          <w:sz w:val="24"/>
          <w:szCs w:val="24"/>
        </w:rPr>
      </w:pPr>
    </w:p>
    <w:p w14:paraId="54AE848A" w14:textId="75C832C5" w:rsidR="0005612D" w:rsidRPr="00251FDF" w:rsidRDefault="0005612D" w:rsidP="0005612D">
      <w:pPr>
        <w:spacing w:after="0" w:line="240" w:lineRule="auto"/>
        <w:rPr>
          <w:b/>
          <w:sz w:val="24"/>
          <w:szCs w:val="24"/>
          <w:u w:val="single"/>
        </w:rPr>
      </w:pPr>
      <w:commentRangeStart w:id="3"/>
      <w:r w:rsidRPr="00251FDF">
        <w:rPr>
          <w:b/>
          <w:sz w:val="24"/>
          <w:szCs w:val="24"/>
          <w:u w:val="single"/>
        </w:rPr>
        <w:t>SKILLS</w:t>
      </w:r>
      <w:r w:rsidR="0057348B" w:rsidRPr="00251FDF">
        <w:rPr>
          <w:b/>
          <w:sz w:val="24"/>
          <w:szCs w:val="24"/>
          <w:u w:val="single"/>
        </w:rPr>
        <w:t xml:space="preserve"> (or SKILLS &amp; CERTIFICATIONS</w:t>
      </w:r>
      <w:r w:rsidR="00506B9B">
        <w:rPr>
          <w:b/>
          <w:sz w:val="24"/>
          <w:szCs w:val="24"/>
          <w:u w:val="single"/>
        </w:rPr>
        <w:t>)</w:t>
      </w:r>
      <w:commentRangeEnd w:id="3"/>
      <w:r w:rsidR="00D4618D">
        <w:rPr>
          <w:rStyle w:val="CommentReference"/>
        </w:rPr>
        <w:commentReference w:id="3"/>
      </w:r>
    </w:p>
    <w:p w14:paraId="0FE2D461" w14:textId="77777777" w:rsidR="00D93397" w:rsidRPr="00251FDF" w:rsidRDefault="00D93397" w:rsidP="00D93397">
      <w:pPr>
        <w:spacing w:after="0" w:line="240" w:lineRule="auto"/>
        <w:contextualSpacing/>
        <w:rPr>
          <w:sz w:val="24"/>
          <w:szCs w:val="24"/>
        </w:rPr>
      </w:pPr>
      <w:r w:rsidRPr="00251FDF">
        <w:rPr>
          <w:sz w:val="24"/>
          <w:szCs w:val="24"/>
        </w:rPr>
        <w:t>Certification(s), Computer and/or Foreign Language Skill(s)</w:t>
      </w:r>
    </w:p>
    <w:sectPr w:rsidR="00D93397" w:rsidRPr="00251FDF" w:rsidSect="00D229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leinwort, Seth A" w:date="2022-04-25T08:29:00Z" w:initials="KSA">
    <w:p w14:paraId="2268E157" w14:textId="77777777" w:rsidR="00067F56" w:rsidRDefault="00D4618D" w:rsidP="002F340F">
      <w:r>
        <w:rPr>
          <w:rStyle w:val="CommentReference"/>
        </w:rPr>
        <w:annotationRef/>
      </w:r>
      <w:r w:rsidR="00067F56">
        <w:rPr>
          <w:sz w:val="20"/>
          <w:szCs w:val="20"/>
        </w:rPr>
        <w:t>High School and Study Abroad are optional</w:t>
      </w:r>
    </w:p>
  </w:comment>
  <w:comment w:id="1" w:author="Kleinwort, Seth A" w:date="2022-04-25T08:25:00Z" w:initials="KSA">
    <w:p w14:paraId="2463C1F6" w14:textId="2C998B17" w:rsidR="002003A2" w:rsidRDefault="002003A2" w:rsidP="00D16B2A">
      <w:r>
        <w:rPr>
          <w:rStyle w:val="CommentReference"/>
        </w:rPr>
        <w:annotationRef/>
      </w:r>
      <w:r>
        <w:t>Choose ONE of these titles</w:t>
      </w:r>
    </w:p>
  </w:comment>
  <w:comment w:id="2" w:author="Kleinwort, Seth A" w:date="2022-04-25T08:28:00Z" w:initials="KSA">
    <w:p w14:paraId="481A974C" w14:textId="77777777" w:rsidR="00D4618D" w:rsidRDefault="00D4618D" w:rsidP="0025738F">
      <w:r>
        <w:rPr>
          <w:rStyle w:val="CommentReference"/>
        </w:rPr>
        <w:annotationRef/>
      </w:r>
      <w:r>
        <w:rPr>
          <w:sz w:val="20"/>
          <w:szCs w:val="20"/>
        </w:rPr>
        <w:t>Choose ONE of these titles</w:t>
      </w:r>
    </w:p>
  </w:comment>
  <w:comment w:id="3" w:author="Kleinwort, Seth A" w:date="2022-04-25T08:29:00Z" w:initials="KSA">
    <w:p w14:paraId="6C7649A1" w14:textId="77777777" w:rsidR="00D4618D" w:rsidRDefault="00D4618D" w:rsidP="00EB2D7E">
      <w:r>
        <w:rPr>
          <w:rStyle w:val="CommentReference"/>
        </w:rPr>
        <w:annotationRef/>
      </w:r>
      <w:r>
        <w:rPr>
          <w:sz w:val="20"/>
          <w:szCs w:val="20"/>
        </w:rPr>
        <w:t>Choose ONE of these titl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268E157" w15:done="0"/>
  <w15:commentEx w15:paraId="2463C1F6" w15:done="0"/>
  <w15:commentEx w15:paraId="481A974C" w15:done="0"/>
  <w15:commentEx w15:paraId="6C7649A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0DA69" w16cex:dateUtc="2022-04-25T13:29:00Z"/>
  <w16cex:commentExtensible w16cex:durableId="2610D982" w16cex:dateUtc="2022-04-25T13:25:00Z"/>
  <w16cex:commentExtensible w16cex:durableId="2610DA3B" w16cex:dateUtc="2022-04-25T13:28:00Z"/>
  <w16cex:commentExtensible w16cex:durableId="2610DA4F" w16cex:dateUtc="2022-04-25T13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68E157" w16cid:durableId="2610DA69"/>
  <w16cid:commentId w16cid:paraId="2463C1F6" w16cid:durableId="2610D982"/>
  <w16cid:commentId w16cid:paraId="481A974C" w16cid:durableId="2610DA3B"/>
  <w16cid:commentId w16cid:paraId="6C7649A1" w16cid:durableId="2610DA4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DB798D"/>
    <w:multiLevelType w:val="hybridMultilevel"/>
    <w:tmpl w:val="AF7C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6037B"/>
    <w:multiLevelType w:val="hybridMultilevel"/>
    <w:tmpl w:val="71FC6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C61C7D"/>
    <w:multiLevelType w:val="hybridMultilevel"/>
    <w:tmpl w:val="40AA3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14085"/>
    <w:multiLevelType w:val="hybridMultilevel"/>
    <w:tmpl w:val="B5088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52831"/>
    <w:multiLevelType w:val="hybridMultilevel"/>
    <w:tmpl w:val="1862B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DA0B02"/>
    <w:multiLevelType w:val="hybridMultilevel"/>
    <w:tmpl w:val="0BF0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13231"/>
    <w:multiLevelType w:val="hybridMultilevel"/>
    <w:tmpl w:val="82463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388422">
    <w:abstractNumId w:val="5"/>
  </w:num>
  <w:num w:numId="2" w16cid:durableId="1276257447">
    <w:abstractNumId w:val="2"/>
  </w:num>
  <w:num w:numId="3" w16cid:durableId="488131922">
    <w:abstractNumId w:val="4"/>
  </w:num>
  <w:num w:numId="4" w16cid:durableId="893736360">
    <w:abstractNumId w:val="6"/>
  </w:num>
  <w:num w:numId="5" w16cid:durableId="1360544191">
    <w:abstractNumId w:val="3"/>
  </w:num>
  <w:num w:numId="6" w16cid:durableId="449740486">
    <w:abstractNumId w:val="1"/>
  </w:num>
  <w:num w:numId="7" w16cid:durableId="63880835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leinwort, Seth A">
    <w15:presenceInfo w15:providerId="AD" w15:userId="S::sak63217@creighton.edu::3d1d73a2-ae49-4fb3-8e3e-088b34815c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DIxNTQzMzQyNjFX0lEKTi0uzszPAykwqgUA5S++6iwAAAA="/>
  </w:docVars>
  <w:rsids>
    <w:rsidRoot w:val="007F0AFA"/>
    <w:rsid w:val="0005612D"/>
    <w:rsid w:val="00067F56"/>
    <w:rsid w:val="00091E8E"/>
    <w:rsid w:val="000B6CD2"/>
    <w:rsid w:val="000E599C"/>
    <w:rsid w:val="002003A2"/>
    <w:rsid w:val="00251FDF"/>
    <w:rsid w:val="002C3C8D"/>
    <w:rsid w:val="002E0944"/>
    <w:rsid w:val="003548E3"/>
    <w:rsid w:val="003835B7"/>
    <w:rsid w:val="003A6979"/>
    <w:rsid w:val="0043395B"/>
    <w:rsid w:val="00506B9B"/>
    <w:rsid w:val="0057348B"/>
    <w:rsid w:val="005A3D71"/>
    <w:rsid w:val="00601029"/>
    <w:rsid w:val="00664B5E"/>
    <w:rsid w:val="006B52E3"/>
    <w:rsid w:val="006C5138"/>
    <w:rsid w:val="007238F9"/>
    <w:rsid w:val="0075248A"/>
    <w:rsid w:val="00780057"/>
    <w:rsid w:val="007873D1"/>
    <w:rsid w:val="007D04B6"/>
    <w:rsid w:val="007E3F00"/>
    <w:rsid w:val="007F0AFA"/>
    <w:rsid w:val="008C1B16"/>
    <w:rsid w:val="00957EB6"/>
    <w:rsid w:val="00A04F2F"/>
    <w:rsid w:val="00A43E0C"/>
    <w:rsid w:val="00A56207"/>
    <w:rsid w:val="00A8672B"/>
    <w:rsid w:val="00B11E1A"/>
    <w:rsid w:val="00BA7D6E"/>
    <w:rsid w:val="00BE35B6"/>
    <w:rsid w:val="00C06B27"/>
    <w:rsid w:val="00C15BE6"/>
    <w:rsid w:val="00C947A9"/>
    <w:rsid w:val="00D229A1"/>
    <w:rsid w:val="00D4618D"/>
    <w:rsid w:val="00D6466A"/>
    <w:rsid w:val="00D93397"/>
    <w:rsid w:val="00D94854"/>
    <w:rsid w:val="00DB4341"/>
    <w:rsid w:val="00DB50B6"/>
    <w:rsid w:val="00E2591B"/>
    <w:rsid w:val="00E477FB"/>
    <w:rsid w:val="00E6430D"/>
    <w:rsid w:val="00ED0F55"/>
    <w:rsid w:val="00F30486"/>
    <w:rsid w:val="00F32978"/>
    <w:rsid w:val="00F64257"/>
    <w:rsid w:val="00FD75E0"/>
    <w:rsid w:val="00FE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E8461"/>
  <w15:chartTrackingRefBased/>
  <w15:docId w15:val="{671820CA-BFEE-45B2-89B3-F2144F8AE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0A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0A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03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1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1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1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1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3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7D9F2CBA874D874BA1AE5EB45244" ma:contentTypeVersion="12" ma:contentTypeDescription="Create a new document." ma:contentTypeScope="" ma:versionID="1e8d577545aaa84a68f18d612a91fdf6">
  <xsd:schema xmlns:xsd="http://www.w3.org/2001/XMLSchema" xmlns:xs="http://www.w3.org/2001/XMLSchema" xmlns:p="http://schemas.microsoft.com/office/2006/metadata/properties" xmlns:ns2="c32eef68-f2c3-499d-864e-083c0ea062da" xmlns:ns3="33f9767d-4f38-4963-abd5-88c1400b7c6d" targetNamespace="http://schemas.microsoft.com/office/2006/metadata/properties" ma:root="true" ma:fieldsID="bfc72483e6a6d026f32217bead6bddd6" ns2:_="" ns3:_="">
    <xsd:import namespace="c32eef68-f2c3-499d-864e-083c0ea062da"/>
    <xsd:import namespace="33f9767d-4f38-4963-abd5-88c1400b7c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eef68-f2c3-499d-864e-083c0ea06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9767d-4f38-4963-abd5-88c1400b7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32eef68-f2c3-499d-864e-083c0ea062da" xsi:nil="true"/>
  </documentManagement>
</p:properties>
</file>

<file path=customXml/itemProps1.xml><?xml version="1.0" encoding="utf-8"?>
<ds:datastoreItem xmlns:ds="http://schemas.openxmlformats.org/officeDocument/2006/customXml" ds:itemID="{2E24986F-CBA4-4860-9E9B-6CB6E734EB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eef68-f2c3-499d-864e-083c0ea062da"/>
    <ds:schemaRef ds:uri="33f9767d-4f38-4963-abd5-88c1400b7c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8ABE51-BF63-4694-AE76-B4BFAE3879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588D26-5AC1-4FAF-84BD-1C62FA5EDB97}">
  <ds:schemaRefs>
    <ds:schemaRef ds:uri="http://schemas.microsoft.com/office/2006/metadata/properties"/>
    <ds:schemaRef ds:uri="http://schemas.microsoft.com/office/infopath/2007/PartnerControls"/>
    <ds:schemaRef ds:uri="c32eef68-f2c3-499d-864e-083c0ea062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49</Words>
  <Characters>732</Characters>
  <Application>Microsoft Office Word</Application>
  <DocSecurity>0</DocSecurity>
  <Lines>3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ighton University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ville, Katie M</dc:creator>
  <cp:keywords/>
  <dc:description/>
  <cp:lastModifiedBy>Kleinwort, Seth A</cp:lastModifiedBy>
  <cp:revision>54</cp:revision>
  <dcterms:created xsi:type="dcterms:W3CDTF">2016-10-18T21:18:00Z</dcterms:created>
  <dcterms:modified xsi:type="dcterms:W3CDTF">2022-04-2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7D9F2CBA874D874BA1AE5EB45244</vt:lpwstr>
  </property>
  <property fmtid="{D5CDD505-2E9C-101B-9397-08002B2CF9AE}" pid="3" name="Order">
    <vt:r8>8332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